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5D2B14" w14:textId="0B91595C" w:rsidR="002262BC" w:rsidRPr="00B6513D" w:rsidRDefault="002262BC" w:rsidP="002262BC">
      <w:pPr>
        <w:pStyle w:val="s3"/>
        <w:spacing w:before="0" w:beforeAutospacing="0" w:after="0" w:afterAutospacing="0"/>
      </w:pPr>
      <w:r w:rsidRPr="00B6513D">
        <w:rPr>
          <w:rStyle w:val="bumpedfont15"/>
          <w:u w:val="single"/>
        </w:rPr>
        <w:t xml:space="preserve">R&amp;C Information – </w:t>
      </w:r>
      <w:r w:rsidR="00130A60" w:rsidRPr="00B6513D">
        <w:rPr>
          <w:rStyle w:val="bumpedfont15"/>
          <w:u w:val="single"/>
        </w:rPr>
        <w:t xml:space="preserve">February </w:t>
      </w:r>
      <w:r w:rsidRPr="00B6513D">
        <w:rPr>
          <w:rStyle w:val="bumpedfont15"/>
          <w:u w:val="single"/>
        </w:rPr>
        <w:t>2018 NDP</w:t>
      </w:r>
    </w:p>
    <w:p w14:paraId="654A9014" w14:textId="77777777" w:rsidR="002262BC" w:rsidRPr="00B6513D" w:rsidRDefault="002262BC" w:rsidP="002262BC">
      <w:pPr>
        <w:pStyle w:val="s3"/>
        <w:spacing w:before="0" w:beforeAutospacing="0" w:after="0" w:afterAutospacing="0"/>
      </w:pPr>
      <w:r w:rsidRPr="00B6513D">
        <w:t> </w:t>
      </w:r>
    </w:p>
    <w:p w14:paraId="25E492F9" w14:textId="527CD43C" w:rsidR="00BC6869" w:rsidRPr="00B6513D" w:rsidRDefault="00BC6869" w:rsidP="00BC6869">
      <w:pPr>
        <w:pStyle w:val="s3"/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 xml:space="preserve">Note that ALL gymnasts that achieve the Q score at any of the competitions (October 2017, January 2018, February 2018) can enter the </w:t>
      </w:r>
      <w:r w:rsidR="001A16E1" w:rsidRPr="00B6513D">
        <w:rPr>
          <w:rStyle w:val="bumpedfont15"/>
        </w:rPr>
        <w:t xml:space="preserve">18th </w:t>
      </w:r>
      <w:r w:rsidRPr="00B6513D">
        <w:rPr>
          <w:rStyle w:val="bumpedfont15"/>
        </w:rPr>
        <w:t>March Regional NDP Compulsory Finals</w:t>
      </w:r>
      <w:r w:rsidR="001A16E1" w:rsidRPr="00B6513D">
        <w:rPr>
          <w:rStyle w:val="bumpedfont15"/>
        </w:rPr>
        <w:t xml:space="preserve"> (used to be called the Regional Semi-Finals)</w:t>
      </w:r>
      <w:r w:rsidRPr="00B6513D">
        <w:rPr>
          <w:rStyle w:val="bumpedfont15"/>
        </w:rPr>
        <w:t>.  They do no</w:t>
      </w:r>
      <w:bookmarkStart w:id="0" w:name="_GoBack"/>
      <w:bookmarkEnd w:id="0"/>
      <w:r w:rsidRPr="00B6513D">
        <w:rPr>
          <w:rStyle w:val="bumpedfont15"/>
        </w:rPr>
        <w:t xml:space="preserve">t need to have done nor passed Range and Conditioning to do so.  </w:t>
      </w:r>
    </w:p>
    <w:p w14:paraId="5798554A" w14:textId="77777777" w:rsidR="00BC6869" w:rsidRPr="00B6513D" w:rsidRDefault="00BC6869" w:rsidP="002262BC">
      <w:pPr>
        <w:pStyle w:val="s3"/>
        <w:spacing w:before="0" w:beforeAutospacing="0" w:after="0" w:afterAutospacing="0"/>
        <w:rPr>
          <w:rStyle w:val="bumpedfont15"/>
        </w:rPr>
      </w:pPr>
    </w:p>
    <w:p w14:paraId="78864C18" w14:textId="143994A0" w:rsidR="002262BC" w:rsidRPr="00B6513D" w:rsidRDefault="002262BC" w:rsidP="002262BC">
      <w:pPr>
        <w:pStyle w:val="s3"/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 xml:space="preserve">R&amp;C will be running at the </w:t>
      </w:r>
      <w:r w:rsidR="00130A60" w:rsidRPr="00B6513D">
        <w:rPr>
          <w:rStyle w:val="bumpedfont15"/>
        </w:rPr>
        <w:t xml:space="preserve">February 25th </w:t>
      </w:r>
      <w:r w:rsidRPr="00B6513D">
        <w:rPr>
          <w:rStyle w:val="bumpedfont15"/>
        </w:rPr>
        <w:t>2018 NDP competition</w:t>
      </w:r>
      <w:r w:rsidR="001A16E1" w:rsidRPr="00B6513D">
        <w:rPr>
          <w:rStyle w:val="bumpedfont15"/>
        </w:rPr>
        <w:t xml:space="preserve"> in Brentwood</w:t>
      </w:r>
      <w:r w:rsidRPr="00B6513D">
        <w:rPr>
          <w:rStyle w:val="bumpedfont15"/>
        </w:rPr>
        <w:t>.</w:t>
      </w:r>
    </w:p>
    <w:p w14:paraId="62197B8C" w14:textId="06A58427" w:rsidR="00130A60" w:rsidRPr="00B6513D" w:rsidRDefault="00130A60" w:rsidP="002262BC">
      <w:pPr>
        <w:pStyle w:val="s3"/>
        <w:spacing w:before="0" w:beforeAutospacing="0" w:after="0" w:afterAutospacing="0"/>
      </w:pPr>
    </w:p>
    <w:p w14:paraId="32A52B84" w14:textId="77777777" w:rsidR="001A16E1" w:rsidRPr="00B6513D" w:rsidRDefault="00130A60" w:rsidP="002262BC">
      <w:pPr>
        <w:pStyle w:val="s3"/>
        <w:spacing w:before="0" w:beforeAutospacing="0" w:after="0" w:afterAutospacing="0"/>
      </w:pPr>
      <w:proofErr w:type="gramStart"/>
      <w:r w:rsidRPr="00B6513D">
        <w:t>Note</w:t>
      </w:r>
      <w:r w:rsidR="001A16E1" w:rsidRPr="00B6513D">
        <w:t>s :</w:t>
      </w:r>
      <w:proofErr w:type="gramEnd"/>
      <w:r w:rsidR="001A16E1" w:rsidRPr="00B6513D">
        <w:t>-</w:t>
      </w:r>
    </w:p>
    <w:p w14:paraId="1562740E" w14:textId="77777777" w:rsidR="001A16E1" w:rsidRPr="00B6513D" w:rsidRDefault="001A16E1" w:rsidP="002262BC">
      <w:pPr>
        <w:pStyle w:val="s3"/>
        <w:spacing w:before="0" w:beforeAutospacing="0" w:after="0" w:afterAutospacing="0"/>
      </w:pPr>
    </w:p>
    <w:p w14:paraId="6B9B3142" w14:textId="3569FE8F" w:rsidR="001A16E1" w:rsidRPr="00B6513D" w:rsidRDefault="00130A60" w:rsidP="002262BC">
      <w:pPr>
        <w:pStyle w:val="s3"/>
        <w:numPr>
          <w:ilvl w:val="0"/>
          <w:numId w:val="1"/>
        </w:numPr>
        <w:spacing w:before="0" w:beforeAutospacing="0" w:after="0" w:afterAutospacing="0"/>
      </w:pPr>
      <w:r w:rsidRPr="00B6513D">
        <w:t>R&amp;C applies only to NDP grades.   TPD and CLB grades do not need to do R&amp;C</w:t>
      </w:r>
    </w:p>
    <w:p w14:paraId="74108454" w14:textId="07E348BC" w:rsidR="001A16E1" w:rsidRPr="00B6513D" w:rsidRDefault="00130A60" w:rsidP="002262BC">
      <w:pPr>
        <w:pStyle w:val="s3"/>
        <w:numPr>
          <w:ilvl w:val="0"/>
          <w:numId w:val="1"/>
        </w:numPr>
        <w:spacing w:before="0" w:beforeAutospacing="0" w:after="0" w:afterAutospacing="0"/>
      </w:pPr>
      <w:r w:rsidRPr="00B6513D">
        <w:t>R&amp;C must be done in competition attire</w:t>
      </w:r>
    </w:p>
    <w:p w14:paraId="43B86347" w14:textId="77777777" w:rsidR="001A16E1" w:rsidRPr="00B6513D" w:rsidRDefault="00130A60" w:rsidP="002262BC">
      <w:pPr>
        <w:pStyle w:val="s3"/>
        <w:numPr>
          <w:ilvl w:val="0"/>
          <w:numId w:val="1"/>
        </w:numPr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 xml:space="preserve">The top </w:t>
      </w:r>
      <w:r w:rsidRPr="00B6513D">
        <w:rPr>
          <w:rStyle w:val="bumpedfont15"/>
          <w:b/>
        </w:rPr>
        <w:t>4</w:t>
      </w:r>
      <w:r w:rsidRPr="00B6513D">
        <w:rPr>
          <w:rStyle w:val="bumpedfont15"/>
        </w:rPr>
        <w:t xml:space="preserve"> gymnasts hitting the Q score </w:t>
      </w:r>
      <w:r w:rsidR="001A16E1" w:rsidRPr="00B6513D">
        <w:rPr>
          <w:rStyle w:val="bumpedfont15"/>
        </w:rPr>
        <w:t xml:space="preserve">at the February competition </w:t>
      </w:r>
      <w:r w:rsidRPr="00B6513D">
        <w:rPr>
          <w:rStyle w:val="bumpedfont15"/>
        </w:rPr>
        <w:t>are eligible to do R&amp;C at this competition</w:t>
      </w:r>
      <w:r w:rsidR="001A16E1" w:rsidRPr="00B6513D">
        <w:rPr>
          <w:rStyle w:val="bumpedfont15"/>
        </w:rPr>
        <w:t xml:space="preserve"> – but only if not already done and </w:t>
      </w:r>
      <w:r w:rsidR="001C6AA3" w:rsidRPr="00B6513D">
        <w:rPr>
          <w:rStyle w:val="bumpedfont15"/>
        </w:rPr>
        <w:t xml:space="preserve">passed (70%) </w:t>
      </w:r>
      <w:r w:rsidR="001A16E1" w:rsidRPr="00B6513D">
        <w:rPr>
          <w:rStyle w:val="bumpedfont15"/>
        </w:rPr>
        <w:t xml:space="preserve">at the </w:t>
      </w:r>
      <w:r w:rsidR="001C6AA3" w:rsidRPr="00B6513D">
        <w:rPr>
          <w:rStyle w:val="bumpedfont15"/>
        </w:rPr>
        <w:t xml:space="preserve">January </w:t>
      </w:r>
      <w:r w:rsidR="001A16E1" w:rsidRPr="00B6513D">
        <w:rPr>
          <w:rStyle w:val="bumpedfont15"/>
        </w:rPr>
        <w:t>competition</w:t>
      </w:r>
    </w:p>
    <w:p w14:paraId="78DC3A83" w14:textId="78AA6C5B" w:rsidR="001A16E1" w:rsidRPr="00B6513D" w:rsidRDefault="002262BC" w:rsidP="002262BC">
      <w:pPr>
        <w:pStyle w:val="s3"/>
        <w:numPr>
          <w:ilvl w:val="0"/>
          <w:numId w:val="1"/>
        </w:numPr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>These gymnasts should make their way to the R&amp;C area after their group has finished</w:t>
      </w:r>
    </w:p>
    <w:p w14:paraId="5ED55B62" w14:textId="24FC7482" w:rsidR="002262BC" w:rsidRPr="00B6513D" w:rsidRDefault="002262BC" w:rsidP="002262BC">
      <w:pPr>
        <w:pStyle w:val="s3"/>
        <w:numPr>
          <w:ilvl w:val="0"/>
          <w:numId w:val="1"/>
        </w:numPr>
        <w:spacing w:before="0" w:beforeAutospacing="0" w:after="0" w:afterAutospacing="0"/>
      </w:pPr>
      <w:r w:rsidRPr="00B6513D">
        <w:rPr>
          <w:rStyle w:val="bumpedfont15"/>
        </w:rPr>
        <w:t xml:space="preserve">The Q score is 46 (without bonuses) for trampolining and varies for each DMT </w:t>
      </w:r>
      <w:r w:rsidR="000F692B" w:rsidRPr="00B6513D">
        <w:rPr>
          <w:rStyle w:val="bumpedfont15"/>
        </w:rPr>
        <w:t>grade</w:t>
      </w:r>
      <w:r w:rsidRPr="00B6513D">
        <w:rPr>
          <w:rStyle w:val="bumpedfont15"/>
        </w:rPr>
        <w:t>.  A gymnast only needs to qualify for R&amp;C once, so if they qualify in both TRA and DMT only do R&amp;C for one of them</w:t>
      </w:r>
    </w:p>
    <w:p w14:paraId="22662811" w14:textId="77777777" w:rsidR="002262BC" w:rsidRPr="00B6513D" w:rsidRDefault="002262BC" w:rsidP="002262BC">
      <w:pPr>
        <w:pStyle w:val="s3"/>
        <w:spacing w:before="0" w:beforeAutospacing="0" w:after="0" w:afterAutospacing="0"/>
      </w:pPr>
    </w:p>
    <w:p w14:paraId="4C8CBF75" w14:textId="3E577882" w:rsidR="001A16E1" w:rsidRPr="00B6513D" w:rsidRDefault="002262BC" w:rsidP="002262BC">
      <w:pPr>
        <w:rPr>
          <w:rFonts w:asciiTheme="minorHAnsi" w:eastAsia="Times New Roman" w:hAnsiTheme="minorHAnsi" w:cstheme="minorHAnsi"/>
          <w:sz w:val="22"/>
          <w:szCs w:val="22"/>
        </w:rPr>
      </w:pPr>
      <w:r w:rsidRPr="00B6513D">
        <w:rPr>
          <w:rFonts w:asciiTheme="minorHAnsi" w:eastAsia="Times New Roman" w:hAnsiTheme="minorHAnsi" w:cstheme="minorHAnsi"/>
          <w:sz w:val="22"/>
          <w:szCs w:val="22"/>
        </w:rPr>
        <w:t xml:space="preserve">The individual scores </w:t>
      </w:r>
      <w:r w:rsidR="00BC6869" w:rsidRPr="00B6513D">
        <w:rPr>
          <w:rFonts w:asciiTheme="minorHAnsi" w:eastAsia="Times New Roman" w:hAnsiTheme="minorHAnsi" w:cstheme="minorHAnsi"/>
          <w:sz w:val="22"/>
          <w:szCs w:val="22"/>
        </w:rPr>
        <w:t xml:space="preserve">for R&amp;C </w:t>
      </w:r>
      <w:r w:rsidRPr="00B6513D">
        <w:rPr>
          <w:rFonts w:asciiTheme="minorHAnsi" w:eastAsia="Times New Roman" w:hAnsiTheme="minorHAnsi" w:cstheme="minorHAnsi"/>
          <w:sz w:val="22"/>
          <w:szCs w:val="22"/>
        </w:rPr>
        <w:t>are in the XLS results that are emailed out immediately after the competition finishes</w:t>
      </w:r>
      <w:r w:rsidR="00BC6869" w:rsidRPr="00B6513D">
        <w:rPr>
          <w:rFonts w:asciiTheme="minorHAnsi" w:eastAsia="Times New Roman" w:hAnsiTheme="minorHAnsi" w:cstheme="minorHAnsi"/>
          <w:sz w:val="22"/>
          <w:szCs w:val="22"/>
        </w:rPr>
        <w:t xml:space="preserve"> and are also </w:t>
      </w:r>
      <w:r w:rsidR="001A16E1" w:rsidRPr="00B6513D">
        <w:rPr>
          <w:rFonts w:asciiTheme="minorHAnsi" w:eastAsia="Times New Roman" w:hAnsiTheme="minorHAnsi" w:cstheme="minorHAnsi"/>
          <w:sz w:val="22"/>
          <w:szCs w:val="22"/>
        </w:rPr>
        <w:t xml:space="preserve">published </w:t>
      </w:r>
      <w:r w:rsidR="00BC6869" w:rsidRPr="00B6513D">
        <w:rPr>
          <w:rFonts w:asciiTheme="minorHAnsi" w:eastAsia="Times New Roman" w:hAnsiTheme="minorHAnsi" w:cstheme="minorHAnsi"/>
          <w:sz w:val="22"/>
          <w:szCs w:val="22"/>
        </w:rPr>
        <w:t>on the trampoline-east website</w:t>
      </w:r>
      <w:r w:rsidRPr="00B6513D">
        <w:rPr>
          <w:rFonts w:asciiTheme="minorHAnsi" w:eastAsia="Times New Roman" w:hAnsiTheme="minorHAnsi" w:cstheme="minorHAnsi"/>
          <w:sz w:val="22"/>
          <w:szCs w:val="22"/>
        </w:rPr>
        <w:t>.</w:t>
      </w:r>
      <w:r w:rsidR="001A16E1" w:rsidRPr="00B6513D">
        <w:rPr>
          <w:rFonts w:asciiTheme="minorHAnsi" w:eastAsia="Times New Roman" w:hAnsiTheme="minorHAnsi" w:cstheme="minorHAnsi"/>
          <w:sz w:val="22"/>
          <w:szCs w:val="22"/>
        </w:rPr>
        <w:t xml:space="preserve">  </w:t>
      </w:r>
    </w:p>
    <w:p w14:paraId="3CB6F4C9" w14:textId="77777777" w:rsidR="001A16E1" w:rsidRPr="00B6513D" w:rsidRDefault="001A16E1" w:rsidP="002262BC">
      <w:pPr>
        <w:rPr>
          <w:rFonts w:asciiTheme="minorHAnsi" w:eastAsia="Times New Roman" w:hAnsiTheme="minorHAnsi" w:cstheme="minorHAnsi"/>
          <w:sz w:val="22"/>
          <w:szCs w:val="22"/>
        </w:rPr>
      </w:pPr>
    </w:p>
    <w:p w14:paraId="441BEA6B" w14:textId="43499373" w:rsidR="002262BC" w:rsidRPr="00B6513D" w:rsidRDefault="00B6513D" w:rsidP="002262BC">
      <w:pPr>
        <w:rPr>
          <w:rFonts w:asciiTheme="minorHAnsi" w:eastAsia="Times New Roman" w:hAnsiTheme="minorHAnsi" w:cstheme="minorHAnsi"/>
          <w:sz w:val="22"/>
          <w:szCs w:val="22"/>
        </w:rPr>
      </w:pPr>
      <w:hyperlink r:id="rId5" w:history="1">
        <w:r w:rsidR="001A16E1" w:rsidRPr="00B6513D">
          <w:rPr>
            <w:rStyle w:val="Hyperlink"/>
            <w:rFonts w:ascii="Trebuchet MS" w:hAnsi="Trebuchet MS"/>
          </w:rPr>
          <w:t>http://trampoline-east.org/competitions/competitions-2018/</w:t>
        </w:r>
      </w:hyperlink>
    </w:p>
    <w:p w14:paraId="3A1F979E" w14:textId="6DCE6784" w:rsidR="002262BC" w:rsidRPr="00B6513D" w:rsidRDefault="002262BC" w:rsidP="002262BC">
      <w:pPr>
        <w:pStyle w:val="s3"/>
        <w:spacing w:before="0" w:beforeAutospacing="0" w:after="0" w:afterAutospacing="0"/>
      </w:pPr>
      <w:r w:rsidRPr="00B6513D">
        <w:t> </w:t>
      </w:r>
    </w:p>
    <w:p w14:paraId="0C94CF3A" w14:textId="77777777" w:rsidR="002262BC" w:rsidRPr="00B6513D" w:rsidRDefault="002262BC" w:rsidP="002262BC">
      <w:pPr>
        <w:pStyle w:val="s3"/>
        <w:spacing w:before="0" w:beforeAutospacing="0" w:after="0" w:afterAutospacing="0"/>
        <w:rPr>
          <w:rStyle w:val="bumpedfont15"/>
          <w:u w:val="single"/>
        </w:rPr>
      </w:pPr>
      <w:r w:rsidRPr="00B6513D">
        <w:rPr>
          <w:rStyle w:val="bumpedfont15"/>
          <w:u w:val="single"/>
        </w:rPr>
        <w:t>R&amp;C at later competitions</w:t>
      </w:r>
    </w:p>
    <w:p w14:paraId="3ACE0776" w14:textId="77777777" w:rsidR="002262BC" w:rsidRPr="00B6513D" w:rsidRDefault="002262BC" w:rsidP="002262BC">
      <w:pPr>
        <w:pStyle w:val="s3"/>
        <w:spacing w:before="0" w:beforeAutospacing="0" w:after="0" w:afterAutospacing="0"/>
      </w:pPr>
      <w:r w:rsidRPr="00B6513D">
        <w:t> </w:t>
      </w:r>
    </w:p>
    <w:p w14:paraId="6AE11E1B" w14:textId="7356EF69" w:rsidR="00BC6869" w:rsidRPr="00B6513D" w:rsidRDefault="002262BC" w:rsidP="002262BC">
      <w:pPr>
        <w:pStyle w:val="s3"/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 xml:space="preserve">At the 18th March Regional NDP Compulsory Finals at Cambridge the top </w:t>
      </w:r>
      <w:r w:rsidRPr="00B6513D">
        <w:rPr>
          <w:rStyle w:val="bumpedfont15"/>
          <w:b/>
        </w:rPr>
        <w:t>5</w:t>
      </w:r>
      <w:r w:rsidRPr="00B6513D">
        <w:rPr>
          <w:rStyle w:val="bumpedfont15"/>
        </w:rPr>
        <w:t xml:space="preserve"> </w:t>
      </w:r>
      <w:r w:rsidR="00BC6869" w:rsidRPr="00B6513D">
        <w:rPr>
          <w:rStyle w:val="bumpedfont15"/>
        </w:rPr>
        <w:t xml:space="preserve">getting the </w:t>
      </w:r>
      <w:r w:rsidRPr="00B6513D">
        <w:rPr>
          <w:rStyle w:val="bumpedfont15"/>
        </w:rPr>
        <w:t>Q</w:t>
      </w:r>
      <w:r w:rsidR="000F692B" w:rsidRPr="00B6513D">
        <w:rPr>
          <w:rStyle w:val="bumpedfont15"/>
        </w:rPr>
        <w:t>+</w:t>
      </w:r>
      <w:r w:rsidRPr="00B6513D">
        <w:rPr>
          <w:rStyle w:val="bumpedfont15"/>
        </w:rPr>
        <w:t xml:space="preserve"> score will be eligible</w:t>
      </w:r>
      <w:r w:rsidR="00BC6869" w:rsidRPr="00B6513D">
        <w:rPr>
          <w:rStyle w:val="bumpedfont15"/>
        </w:rPr>
        <w:t xml:space="preserve"> to do R&amp;C.  But, a</w:t>
      </w:r>
      <w:r w:rsidRPr="00B6513D">
        <w:rPr>
          <w:rStyle w:val="bumpedfont15"/>
        </w:rPr>
        <w:t xml:space="preserve">gain, only </w:t>
      </w:r>
      <w:r w:rsidR="00BC6869" w:rsidRPr="00B6513D">
        <w:rPr>
          <w:rStyle w:val="bumpedfont15"/>
        </w:rPr>
        <w:t>needs to be don</w:t>
      </w:r>
      <w:r w:rsidR="001A16E1" w:rsidRPr="00B6513D">
        <w:rPr>
          <w:rStyle w:val="bumpedfont15"/>
        </w:rPr>
        <w:t>e</w:t>
      </w:r>
      <w:r w:rsidR="00BC6869" w:rsidRPr="00B6513D">
        <w:rPr>
          <w:rStyle w:val="bumpedfont15"/>
        </w:rPr>
        <w:t xml:space="preserve"> </w:t>
      </w:r>
      <w:r w:rsidRPr="00B6513D">
        <w:rPr>
          <w:rStyle w:val="bumpedfont15"/>
        </w:rPr>
        <w:t xml:space="preserve">if </w:t>
      </w:r>
      <w:r w:rsidR="00BC6869" w:rsidRPr="00B6513D">
        <w:rPr>
          <w:rStyle w:val="bumpedfont15"/>
        </w:rPr>
        <w:t>you haven’t previously passed it.</w:t>
      </w:r>
    </w:p>
    <w:p w14:paraId="7F0C64A9" w14:textId="61C16ECC" w:rsidR="001A16E1" w:rsidRPr="00B6513D" w:rsidRDefault="001A16E1" w:rsidP="002262BC">
      <w:pPr>
        <w:pStyle w:val="s3"/>
        <w:spacing w:before="0" w:beforeAutospacing="0" w:after="0" w:afterAutospacing="0"/>
        <w:rPr>
          <w:rStyle w:val="bumpedfont15"/>
        </w:rPr>
      </w:pPr>
    </w:p>
    <w:p w14:paraId="015482AF" w14:textId="77777777" w:rsidR="000F692B" w:rsidRPr="00B6513D" w:rsidRDefault="000F692B" w:rsidP="002262BC">
      <w:pPr>
        <w:pStyle w:val="s3"/>
        <w:spacing w:before="0" w:beforeAutospacing="0" w:after="0" w:afterAutospacing="0"/>
        <w:rPr>
          <w:rStyle w:val="bumpedfont15"/>
        </w:rPr>
      </w:pPr>
      <w:r w:rsidRPr="00B6513D">
        <w:rPr>
          <w:rStyle w:val="bumpedfont15"/>
        </w:rPr>
        <w:t>The Q+ score is 48 (without bonuses) for trampolining and varies for each DMT grade.</w:t>
      </w:r>
    </w:p>
    <w:sectPr w:rsidR="000F692B" w:rsidRPr="00B651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797288"/>
    <w:multiLevelType w:val="hybridMultilevel"/>
    <w:tmpl w:val="25AED58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DIzN7a0NDUwNDdV0lEKTi0uzszPAykwrAUAK9LFbiwAAAA="/>
  </w:docVars>
  <w:rsids>
    <w:rsidRoot w:val="00997C0F"/>
    <w:rsid w:val="00033274"/>
    <w:rsid w:val="000F692B"/>
    <w:rsid w:val="00130A60"/>
    <w:rsid w:val="001A16E1"/>
    <w:rsid w:val="001C6AA3"/>
    <w:rsid w:val="002262BC"/>
    <w:rsid w:val="00997C0F"/>
    <w:rsid w:val="00B6513D"/>
    <w:rsid w:val="00BC6869"/>
    <w:rsid w:val="00CA54C6"/>
    <w:rsid w:val="00D61E67"/>
    <w:rsid w:val="00F35F8A"/>
    <w:rsid w:val="00F53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B5E9F"/>
  <w15:chartTrackingRefBased/>
  <w15:docId w15:val="{990B0A93-5D70-45C7-B0D4-1F9F13BC5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7C0F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3">
    <w:name w:val="s3"/>
    <w:basedOn w:val="Normal"/>
    <w:rsid w:val="002262BC"/>
    <w:pPr>
      <w:spacing w:before="100" w:beforeAutospacing="1" w:after="100" w:afterAutospacing="1"/>
    </w:pPr>
    <w:rPr>
      <w:rFonts w:ascii="Calibri" w:hAnsi="Calibri" w:cs="Calibri"/>
      <w:sz w:val="22"/>
      <w:szCs w:val="22"/>
      <w:lang w:eastAsia="en-US"/>
    </w:rPr>
  </w:style>
  <w:style w:type="character" w:customStyle="1" w:styleId="bumpedfont15">
    <w:name w:val="bumpedfont15"/>
    <w:basedOn w:val="DefaultParagraphFont"/>
    <w:rsid w:val="002262BC"/>
  </w:style>
  <w:style w:type="character" w:styleId="Hyperlink">
    <w:name w:val="Hyperlink"/>
    <w:basedOn w:val="DefaultParagraphFont"/>
    <w:uiPriority w:val="99"/>
    <w:unhideWhenUsed/>
    <w:rsid w:val="001A16E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A16E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4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trampoline-east.org/competitions/competitions-201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Pike</dc:creator>
  <cp:keywords/>
  <dc:description/>
  <cp:lastModifiedBy>DaveK</cp:lastModifiedBy>
  <cp:revision>8</cp:revision>
  <dcterms:created xsi:type="dcterms:W3CDTF">2017-01-15T22:24:00Z</dcterms:created>
  <dcterms:modified xsi:type="dcterms:W3CDTF">2018-02-13T13:38:00Z</dcterms:modified>
</cp:coreProperties>
</file>